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51B51" w14:textId="4A678050" w:rsidR="00D73AA5" w:rsidRDefault="00CE735E" w:rsidP="00D73AA5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noProof/>
          <w:color w:val="FF0000"/>
        </w:rPr>
        <w:drawing>
          <wp:anchor distT="0" distB="0" distL="114300" distR="114300" simplePos="0" relativeHeight="251658240" behindDoc="0" locked="0" layoutInCell="1" allowOverlap="1" wp14:anchorId="06DA30FF" wp14:editId="212ACB4E">
            <wp:simplePos x="0" y="0"/>
            <wp:positionH relativeFrom="column">
              <wp:posOffset>4438532</wp:posOffset>
            </wp:positionH>
            <wp:positionV relativeFrom="paragraph">
              <wp:posOffset>-790575</wp:posOffset>
            </wp:positionV>
            <wp:extent cx="1800460" cy="106807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460" cy="1068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73AA5">
        <w:rPr>
          <w:rFonts w:ascii="Arial" w:hAnsi="Arial" w:cs="Arial"/>
          <w:b/>
          <w:sz w:val="28"/>
          <w:szCs w:val="28"/>
          <w:u w:val="single"/>
        </w:rPr>
        <w:t>Referral Form</w:t>
      </w:r>
      <w:r w:rsidRPr="00CE735E">
        <w:rPr>
          <w:rFonts w:ascii="Arial" w:hAnsi="Arial" w:cs="Arial"/>
          <w:b/>
          <w:noProof/>
          <w:color w:val="FF0000"/>
        </w:rPr>
        <w:t xml:space="preserve"> </w:t>
      </w:r>
    </w:p>
    <w:p w14:paraId="4455E272" w14:textId="77777777" w:rsidR="00D73AA5" w:rsidRDefault="00D73AA5" w:rsidP="00D73AA5">
      <w:pPr>
        <w:rPr>
          <w:rFonts w:ascii="Arial" w:hAnsi="Arial" w:cs="Arial"/>
          <w:b/>
          <w:sz w:val="28"/>
          <w:szCs w:val="28"/>
        </w:rPr>
      </w:pPr>
    </w:p>
    <w:tbl>
      <w:tblPr>
        <w:tblStyle w:val="TableGrid"/>
        <w:tblW w:w="9067" w:type="dxa"/>
        <w:tblInd w:w="0" w:type="dxa"/>
        <w:tblLook w:val="04A0" w:firstRow="1" w:lastRow="0" w:firstColumn="1" w:lastColumn="0" w:noHBand="0" w:noVBand="1"/>
      </w:tblPr>
      <w:tblGrid>
        <w:gridCol w:w="9067"/>
      </w:tblGrid>
      <w:tr w:rsidR="00D73AA5" w14:paraId="675F029B" w14:textId="77777777" w:rsidTr="00D73AA5">
        <w:trPr>
          <w:trHeight w:val="3042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CF819" w14:textId="397B4DE1" w:rsidR="00D73AA5" w:rsidRDefault="00D73AA5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112691E7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ame of referrer: </w:t>
            </w:r>
            <w:r>
              <w:rPr>
                <w:rFonts w:ascii="Arial" w:hAnsi="Arial" w:cs="Arial"/>
              </w:rPr>
              <w:t>…………………………………………………………………............</w:t>
            </w:r>
          </w:p>
          <w:p w14:paraId="0FB814F3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24087370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osition of referrer (if applicable): </w:t>
            </w:r>
            <w:r>
              <w:rPr>
                <w:rFonts w:ascii="Arial" w:hAnsi="Arial" w:cs="Arial"/>
              </w:rPr>
              <w:t>……………………………………………….........</w:t>
            </w:r>
          </w:p>
          <w:p w14:paraId="73415C43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2D7D689B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Contact Number/s: </w:t>
            </w:r>
            <w:r>
              <w:rPr>
                <w:rFonts w:ascii="Arial" w:hAnsi="Arial" w:cs="Arial"/>
              </w:rPr>
              <w:t>………………………………………………………………………..</w:t>
            </w:r>
          </w:p>
          <w:p w14:paraId="3F22DC4C" w14:textId="77777777" w:rsidR="00D73AA5" w:rsidRDefault="00D73AA5">
            <w:pPr>
              <w:rPr>
                <w:rFonts w:ascii="Arial" w:hAnsi="Arial" w:cs="Arial"/>
              </w:rPr>
            </w:pPr>
          </w:p>
          <w:p w14:paraId="376A2F38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Email address: </w:t>
            </w:r>
            <w:r>
              <w:rPr>
                <w:rFonts w:ascii="Arial" w:hAnsi="Arial" w:cs="Arial"/>
              </w:rPr>
              <w:t>…………………………………………………………………………….</w:t>
            </w:r>
          </w:p>
          <w:p w14:paraId="7FA2487D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0FC3D8C0" w14:textId="77777777" w:rsidR="00D73AA5" w:rsidRDefault="00D73AA5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</w:rPr>
              <w:t xml:space="preserve">Date of referral: </w:t>
            </w:r>
            <w:r>
              <w:rPr>
                <w:rFonts w:ascii="Arial" w:hAnsi="Arial" w:cs="Arial"/>
              </w:rPr>
              <w:t>……………………………………………………………………………</w:t>
            </w:r>
          </w:p>
        </w:tc>
      </w:tr>
    </w:tbl>
    <w:p w14:paraId="42F3F1BD" w14:textId="77777777" w:rsidR="00D73AA5" w:rsidRDefault="00D73AA5" w:rsidP="00D73AA5">
      <w:pPr>
        <w:rPr>
          <w:rFonts w:ascii="Arial" w:hAnsi="Arial" w:cs="Arial"/>
          <w:b/>
          <w:sz w:val="28"/>
          <w:szCs w:val="28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D73AA5" w14:paraId="54B67E2D" w14:textId="77777777" w:rsidTr="00D73AA5">
        <w:trPr>
          <w:trHeight w:val="4855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DBC0C" w14:textId="77777777" w:rsidR="00D73AA5" w:rsidRDefault="00D73AA5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0F73F0C7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Name of person being referred: </w:t>
            </w:r>
            <w:r>
              <w:rPr>
                <w:rFonts w:ascii="Arial" w:hAnsi="Arial" w:cs="Arial"/>
              </w:rPr>
              <w:t xml:space="preserve">……………………………………………………….  </w:t>
            </w:r>
          </w:p>
          <w:p w14:paraId="6DE8C2A7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158081FF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re they aware of this referral?   </w:t>
            </w:r>
            <w:r>
              <w:rPr>
                <w:rFonts w:ascii="Arial" w:hAnsi="Arial" w:cs="Arial"/>
                <w:b/>
                <w:color w:val="FF0000"/>
              </w:rPr>
              <w:t>YES / NO</w:t>
            </w:r>
          </w:p>
          <w:p w14:paraId="7E07DAE4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0E655311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Date of birth: </w:t>
            </w:r>
            <w:r>
              <w:rPr>
                <w:rFonts w:ascii="Arial" w:hAnsi="Arial" w:cs="Arial"/>
              </w:rPr>
              <w:t>……….................................................................................................</w:t>
            </w:r>
          </w:p>
          <w:p w14:paraId="60307EED" w14:textId="77777777" w:rsidR="00D73AA5" w:rsidRDefault="00D73AA5">
            <w:pPr>
              <w:rPr>
                <w:rFonts w:ascii="Arial" w:hAnsi="Arial" w:cs="Arial"/>
              </w:rPr>
            </w:pPr>
          </w:p>
          <w:p w14:paraId="3F823C70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Gender: </w:t>
            </w:r>
            <w:r>
              <w:rPr>
                <w:rFonts w:ascii="Arial" w:hAnsi="Arial" w:cs="Arial"/>
              </w:rPr>
              <w:t>…………………………………………………………………………………….</w:t>
            </w:r>
          </w:p>
          <w:p w14:paraId="02557593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238C368F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thnicity: </w:t>
            </w:r>
            <w:r>
              <w:rPr>
                <w:rFonts w:ascii="Arial" w:hAnsi="Arial" w:cs="Arial"/>
              </w:rPr>
              <w:t>…………………………………………………………………………………..</w:t>
            </w:r>
          </w:p>
          <w:p w14:paraId="5515E198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437C664D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Address:</w:t>
            </w:r>
            <w:r>
              <w:rPr>
                <w:rFonts w:ascii="Arial" w:hAnsi="Arial" w:cs="Arial"/>
              </w:rPr>
              <w:t>…………………………………………………………………………………….</w:t>
            </w:r>
          </w:p>
          <w:p w14:paraId="166D68E6" w14:textId="77777777" w:rsidR="00D73AA5" w:rsidRDefault="00D73AA5">
            <w:pPr>
              <w:rPr>
                <w:rFonts w:ascii="Arial" w:hAnsi="Arial" w:cs="Arial"/>
              </w:rPr>
            </w:pPr>
          </w:p>
          <w:p w14:paraId="7E5DF99F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.......................</w:t>
            </w:r>
          </w:p>
          <w:p w14:paraId="763E4032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4D31ACAF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Contact number/s: </w:t>
            </w:r>
            <w:r>
              <w:rPr>
                <w:rFonts w:ascii="Arial" w:hAnsi="Arial" w:cs="Arial"/>
              </w:rPr>
              <w:t>………………………………………………………………………</w:t>
            </w:r>
          </w:p>
          <w:p w14:paraId="05BA8C6C" w14:textId="77777777" w:rsidR="00D73AA5" w:rsidRDefault="00D73AA5">
            <w:pPr>
              <w:rPr>
                <w:rFonts w:ascii="Arial" w:hAnsi="Arial" w:cs="Arial"/>
              </w:rPr>
            </w:pPr>
          </w:p>
          <w:p w14:paraId="60A9AC5A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Interpreter required?  </w:t>
            </w:r>
            <w:r>
              <w:rPr>
                <w:rFonts w:ascii="Arial" w:hAnsi="Arial" w:cs="Arial"/>
                <w:b/>
                <w:color w:val="FF0000"/>
              </w:rPr>
              <w:t xml:space="preserve">YES / NO      </w:t>
            </w:r>
            <w:r>
              <w:rPr>
                <w:rFonts w:ascii="Arial" w:hAnsi="Arial" w:cs="Arial"/>
                <w:b/>
              </w:rPr>
              <w:t>Language:</w:t>
            </w:r>
            <w:r>
              <w:rPr>
                <w:rFonts w:ascii="Arial" w:hAnsi="Arial" w:cs="Arial"/>
              </w:rPr>
              <w:t xml:space="preserve"> ……………………………………</w:t>
            </w:r>
          </w:p>
          <w:p w14:paraId="6845DD79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5B4E508F" w14:textId="0D7F8A6B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School</w:t>
            </w:r>
            <w:r w:rsidR="00590C65">
              <w:rPr>
                <w:rFonts w:ascii="Arial" w:hAnsi="Arial" w:cs="Arial"/>
                <w:b/>
              </w:rPr>
              <w:t>/</w:t>
            </w:r>
            <w:r>
              <w:rPr>
                <w:rFonts w:ascii="Arial" w:hAnsi="Arial" w:cs="Arial"/>
                <w:b/>
              </w:rPr>
              <w:t xml:space="preserve">college and address (if applicable): </w:t>
            </w:r>
            <w:r>
              <w:rPr>
                <w:rFonts w:ascii="Arial" w:hAnsi="Arial" w:cs="Arial"/>
              </w:rPr>
              <w:t>……………………………………….</w:t>
            </w:r>
          </w:p>
          <w:p w14:paraId="6675637A" w14:textId="77777777" w:rsidR="00D73AA5" w:rsidRDefault="00D73AA5">
            <w:pPr>
              <w:rPr>
                <w:rFonts w:ascii="Arial" w:hAnsi="Arial" w:cs="Arial"/>
              </w:rPr>
            </w:pPr>
          </w:p>
          <w:p w14:paraId="40761DE1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..</w:t>
            </w:r>
          </w:p>
          <w:p w14:paraId="0E65236C" w14:textId="77777777" w:rsidR="00D73AA5" w:rsidRDefault="00D73AA5">
            <w:pPr>
              <w:rPr>
                <w:rFonts w:ascii="Arial" w:hAnsi="Arial" w:cs="Arial"/>
              </w:rPr>
            </w:pPr>
          </w:p>
          <w:p w14:paraId="590CA22D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..</w:t>
            </w:r>
          </w:p>
        </w:tc>
      </w:tr>
    </w:tbl>
    <w:p w14:paraId="7813586A" w14:textId="77777777" w:rsidR="00D73AA5" w:rsidRDefault="00D73AA5" w:rsidP="00D73AA5">
      <w:pPr>
        <w:rPr>
          <w:rFonts w:ascii="Arial" w:hAnsi="Arial" w:cs="Arial"/>
          <w:b/>
          <w:sz w:val="28"/>
          <w:szCs w:val="28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D73AA5" w14:paraId="09679D01" w14:textId="77777777" w:rsidTr="00D73AA5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3D312" w14:textId="7AC8A7FB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lease provide a summary detailing the reasons for the referral</w:t>
            </w:r>
            <w:r w:rsidR="00394E3B">
              <w:rPr>
                <w:rFonts w:ascii="Arial" w:hAnsi="Arial" w:cs="Arial"/>
                <w:b/>
              </w:rPr>
              <w:t xml:space="preserve"> and appropriate information pertaining to the prospective student</w:t>
            </w:r>
            <w:r>
              <w:rPr>
                <w:rFonts w:ascii="Arial" w:hAnsi="Arial" w:cs="Arial"/>
                <w:b/>
              </w:rPr>
              <w:t xml:space="preserve">: </w:t>
            </w:r>
          </w:p>
          <w:p w14:paraId="7435170D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33C252CC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..</w:t>
            </w:r>
          </w:p>
          <w:p w14:paraId="40EF265D" w14:textId="77777777" w:rsidR="00D73AA5" w:rsidRDefault="00D73AA5">
            <w:pPr>
              <w:rPr>
                <w:rFonts w:ascii="Arial" w:hAnsi="Arial" w:cs="Arial"/>
              </w:rPr>
            </w:pPr>
          </w:p>
          <w:p w14:paraId="319F97DA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..</w:t>
            </w:r>
          </w:p>
          <w:p w14:paraId="52914668" w14:textId="77777777" w:rsidR="00D73AA5" w:rsidRDefault="00D73AA5">
            <w:pPr>
              <w:rPr>
                <w:rFonts w:ascii="Arial" w:hAnsi="Arial" w:cs="Arial"/>
              </w:rPr>
            </w:pPr>
          </w:p>
          <w:p w14:paraId="2A46F72C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..</w:t>
            </w:r>
          </w:p>
          <w:p w14:paraId="7F852254" w14:textId="77777777" w:rsidR="00D73AA5" w:rsidRDefault="00D73AA5">
            <w:pPr>
              <w:rPr>
                <w:rFonts w:ascii="Arial" w:hAnsi="Arial" w:cs="Arial"/>
              </w:rPr>
            </w:pPr>
          </w:p>
          <w:p w14:paraId="3182FE6E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..</w:t>
            </w:r>
          </w:p>
        </w:tc>
      </w:tr>
    </w:tbl>
    <w:p w14:paraId="66FED713" w14:textId="77777777" w:rsidR="00D73AA5" w:rsidRDefault="00D73AA5" w:rsidP="00D73AA5">
      <w:pPr>
        <w:rPr>
          <w:rFonts w:ascii="Arial" w:hAnsi="Arial" w:cs="Arial"/>
          <w:sz w:val="28"/>
          <w:szCs w:val="28"/>
        </w:rPr>
      </w:pPr>
    </w:p>
    <w:p w14:paraId="598DD815" w14:textId="77777777" w:rsidR="00D73AA5" w:rsidRDefault="00D73AA5" w:rsidP="00D73AA5">
      <w:pPr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D73AA5" w14:paraId="509F74EF" w14:textId="77777777" w:rsidTr="00D73AA5">
        <w:trPr>
          <w:trHeight w:val="4085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771D9" w14:textId="57736DC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o they receive a service from a local authority?:       </w:t>
            </w:r>
            <w:r>
              <w:rPr>
                <w:rFonts w:ascii="Arial" w:hAnsi="Arial" w:cs="Arial"/>
                <w:b/>
                <w:color w:val="FF0000"/>
              </w:rPr>
              <w:t>YES / NO</w:t>
            </w:r>
            <w:r>
              <w:rPr>
                <w:rFonts w:ascii="Arial" w:hAnsi="Arial" w:cs="Arial"/>
                <w:b/>
              </w:rPr>
              <w:t xml:space="preserve">                       </w:t>
            </w:r>
            <w:r>
              <w:rPr>
                <w:rFonts w:ascii="Arial" w:hAnsi="Arial" w:cs="Arial"/>
              </w:rPr>
              <w:t>(If yes, please provide details below):</w:t>
            </w:r>
          </w:p>
          <w:p w14:paraId="7FC771F6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216BEC4C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Name of local authority: </w:t>
            </w:r>
            <w:r>
              <w:rPr>
                <w:rFonts w:ascii="Arial" w:hAnsi="Arial" w:cs="Arial"/>
              </w:rPr>
              <w:t>………………………………………………………………...</w:t>
            </w:r>
          </w:p>
          <w:p w14:paraId="4454D1E3" w14:textId="77777777" w:rsidR="00D73AA5" w:rsidRDefault="00D73AA5">
            <w:pPr>
              <w:rPr>
                <w:rFonts w:ascii="Arial" w:hAnsi="Arial" w:cs="Arial"/>
              </w:rPr>
            </w:pPr>
          </w:p>
          <w:p w14:paraId="0504C6BD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ype of care order (e.g.: Section 20, Section 31): </w:t>
            </w:r>
            <w:r>
              <w:rPr>
                <w:rFonts w:ascii="Arial" w:hAnsi="Arial" w:cs="Arial"/>
              </w:rPr>
              <w:t>………………………………….</w:t>
            </w:r>
          </w:p>
          <w:p w14:paraId="2348E8E6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  <w:p w14:paraId="3F1B87C9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ocial Worker’s name: </w:t>
            </w:r>
            <w:r>
              <w:rPr>
                <w:rFonts w:ascii="Arial" w:hAnsi="Arial" w:cs="Arial"/>
              </w:rPr>
              <w:t>…………………………………………………………………..</w:t>
            </w:r>
          </w:p>
          <w:p w14:paraId="1E3507C2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737759DE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ocial Worker’s contact number/s: </w:t>
            </w:r>
            <w:r>
              <w:rPr>
                <w:rFonts w:ascii="Arial" w:hAnsi="Arial" w:cs="Arial"/>
              </w:rPr>
              <w:t>…………………………………………………...</w:t>
            </w:r>
          </w:p>
          <w:p w14:paraId="44BF82EC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020E7985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ocial Worker’s email address: </w:t>
            </w:r>
            <w:r>
              <w:rPr>
                <w:rFonts w:ascii="Arial" w:hAnsi="Arial" w:cs="Arial"/>
              </w:rPr>
              <w:t>……………………………………………………….</w:t>
            </w:r>
          </w:p>
          <w:p w14:paraId="0058985F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61DA18B4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Independent Reviewing Officer’s name: </w:t>
            </w:r>
            <w:r>
              <w:rPr>
                <w:rFonts w:ascii="Arial" w:hAnsi="Arial" w:cs="Arial"/>
              </w:rPr>
              <w:t>……………………………………………..</w:t>
            </w:r>
          </w:p>
          <w:p w14:paraId="06F297F7" w14:textId="77777777" w:rsidR="00D73AA5" w:rsidRDefault="00D73AA5">
            <w:pPr>
              <w:rPr>
                <w:rFonts w:ascii="Arial" w:hAnsi="Arial" w:cs="Arial"/>
              </w:rPr>
            </w:pPr>
          </w:p>
          <w:p w14:paraId="23BC9B80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Date of next Review (if applicable):</w:t>
            </w:r>
            <w:r>
              <w:rPr>
                <w:rFonts w:ascii="Arial" w:hAnsi="Arial" w:cs="Arial"/>
              </w:rPr>
              <w:t xml:space="preserve"> ……………………………………….................</w:t>
            </w:r>
          </w:p>
          <w:p w14:paraId="15A63CE4" w14:textId="77777777" w:rsidR="00D73AA5" w:rsidRDefault="00D73AA5">
            <w:pPr>
              <w:rPr>
                <w:rFonts w:ascii="Arial" w:hAnsi="Arial" w:cs="Arial"/>
              </w:rPr>
            </w:pPr>
          </w:p>
          <w:p w14:paraId="257AC3EE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Foster carer / housing provider name: </w:t>
            </w:r>
            <w:r>
              <w:rPr>
                <w:rFonts w:ascii="Arial" w:hAnsi="Arial" w:cs="Arial"/>
              </w:rPr>
              <w:t>………………………………………………</w:t>
            </w:r>
          </w:p>
          <w:p w14:paraId="71BB57C7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3B2350B9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Address: </w:t>
            </w:r>
            <w:r>
              <w:rPr>
                <w:rFonts w:ascii="Arial" w:hAnsi="Arial" w:cs="Arial"/>
              </w:rPr>
              <w:t>……………………………………………………………………………………</w:t>
            </w:r>
          </w:p>
          <w:p w14:paraId="54DCA48B" w14:textId="77777777" w:rsidR="00D73AA5" w:rsidRDefault="00D73AA5">
            <w:pPr>
              <w:rPr>
                <w:rFonts w:ascii="Arial" w:hAnsi="Arial" w:cs="Arial"/>
              </w:rPr>
            </w:pPr>
          </w:p>
          <w:p w14:paraId="2FA15272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..</w:t>
            </w:r>
          </w:p>
          <w:p w14:paraId="5AE4B31C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12B80EE5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Contact number/s: </w:t>
            </w:r>
            <w:r>
              <w:rPr>
                <w:rFonts w:ascii="Arial" w:hAnsi="Arial" w:cs="Arial"/>
              </w:rPr>
              <w:t>……………………………………………………………………….</w:t>
            </w:r>
          </w:p>
          <w:p w14:paraId="3A2012E0" w14:textId="77777777" w:rsidR="00D73AA5" w:rsidRDefault="00D73AA5">
            <w:pPr>
              <w:rPr>
                <w:rFonts w:ascii="Arial" w:hAnsi="Arial" w:cs="Arial"/>
              </w:rPr>
            </w:pPr>
          </w:p>
          <w:p w14:paraId="7B80F13D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Email address</w:t>
            </w:r>
            <w:r>
              <w:rPr>
                <w:rFonts w:ascii="Arial" w:hAnsi="Arial" w:cs="Arial"/>
              </w:rPr>
              <w:t>: …………………………………………………………………………….</w:t>
            </w:r>
          </w:p>
          <w:p w14:paraId="1CB3B782" w14:textId="77777777" w:rsidR="00D73AA5" w:rsidRDefault="00D73AA5">
            <w:pPr>
              <w:rPr>
                <w:rFonts w:ascii="Arial" w:hAnsi="Arial" w:cs="Arial"/>
              </w:rPr>
            </w:pPr>
          </w:p>
          <w:p w14:paraId="3593C3EE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Is the referred an ‘Unaccompanied Asylum Seeker’?      </w:t>
            </w:r>
            <w:r>
              <w:rPr>
                <w:rFonts w:ascii="Arial" w:hAnsi="Arial" w:cs="Arial"/>
                <w:b/>
                <w:color w:val="FF0000"/>
              </w:rPr>
              <w:t>YES / NO</w:t>
            </w:r>
          </w:p>
          <w:p w14:paraId="00D042CD" w14:textId="77777777" w:rsidR="00D73AA5" w:rsidRDefault="00D73AA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055D317" w14:textId="77777777" w:rsidR="00D73AA5" w:rsidRDefault="00D73AA5" w:rsidP="00D73AA5">
      <w:pPr>
        <w:rPr>
          <w:rFonts w:ascii="Arial" w:hAnsi="Arial" w:cs="Arial"/>
          <w:b/>
        </w:rPr>
      </w:pPr>
    </w:p>
    <w:p w14:paraId="478FC543" w14:textId="77777777" w:rsidR="00D73AA5" w:rsidRDefault="00D73AA5" w:rsidP="00D73AA5">
      <w:pPr>
        <w:rPr>
          <w:rFonts w:ascii="Arial" w:hAnsi="Arial" w:cs="Arial"/>
          <w:b/>
        </w:rPr>
      </w:pPr>
    </w:p>
    <w:p w14:paraId="718F861C" w14:textId="77777777" w:rsidR="00D73AA5" w:rsidRDefault="00D73AA5" w:rsidP="00D73AA5">
      <w:pPr>
        <w:rPr>
          <w:rFonts w:ascii="Arial" w:hAnsi="Arial" w:cs="Arial"/>
          <w:b/>
        </w:rPr>
      </w:pPr>
    </w:p>
    <w:p w14:paraId="2A18DA28" w14:textId="77777777" w:rsidR="00D73AA5" w:rsidRDefault="00D73AA5" w:rsidP="00D73AA5">
      <w:pPr>
        <w:rPr>
          <w:rFonts w:ascii="Arial" w:hAnsi="Arial" w:cs="Arial"/>
          <w:b/>
        </w:rPr>
      </w:pPr>
    </w:p>
    <w:p w14:paraId="1675FF49" w14:textId="77777777" w:rsidR="00D73AA5" w:rsidRDefault="00D73AA5" w:rsidP="00D73AA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Please provide details of any other agency involvement or services provided:</w:t>
      </w:r>
    </w:p>
    <w:p w14:paraId="47CF4353" w14:textId="77777777" w:rsidR="00D73AA5" w:rsidRDefault="00D73AA5" w:rsidP="00D73AA5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254"/>
        <w:gridCol w:w="2254"/>
        <w:gridCol w:w="1441"/>
        <w:gridCol w:w="3067"/>
      </w:tblGrid>
      <w:tr w:rsidR="00D73AA5" w14:paraId="352324AB" w14:textId="77777777" w:rsidTr="00D73AA5"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69CA5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gency / Service</w:t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44973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tact nam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27CA6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tact number/s</w:t>
            </w:r>
          </w:p>
        </w:tc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4A4CD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ail address</w:t>
            </w:r>
          </w:p>
        </w:tc>
      </w:tr>
      <w:tr w:rsidR="00D73AA5" w14:paraId="51CC7F03" w14:textId="77777777" w:rsidTr="00D73AA5"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27696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30CC1064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D9323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27223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1B367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</w:tr>
      <w:tr w:rsidR="00D73AA5" w14:paraId="3F4121FB" w14:textId="77777777" w:rsidTr="00D73AA5"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17507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5D634656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E454E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A90A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2A717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</w:tr>
      <w:tr w:rsidR="00D73AA5" w14:paraId="7F12EA22" w14:textId="77777777" w:rsidTr="00D73AA5"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16124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55B87C71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AD724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C3C9E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709C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</w:tr>
      <w:tr w:rsidR="00D73AA5" w14:paraId="4C815581" w14:textId="77777777" w:rsidTr="00D73AA5"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D15E9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722E5359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7703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2ADB2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E4607" w14:textId="77777777" w:rsidR="00D73AA5" w:rsidRDefault="00D73AA5">
            <w:pPr>
              <w:rPr>
                <w:rFonts w:ascii="Arial" w:hAnsi="Arial" w:cs="Arial"/>
                <w:b/>
              </w:rPr>
            </w:pPr>
          </w:p>
        </w:tc>
      </w:tr>
    </w:tbl>
    <w:p w14:paraId="18BA2356" w14:textId="77777777" w:rsidR="00D73AA5" w:rsidRDefault="00D73AA5" w:rsidP="00D73AA5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D73AA5" w14:paraId="7B4B7219" w14:textId="77777777" w:rsidTr="00D73AA5">
        <w:trPr>
          <w:trHeight w:val="3251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A5C2E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Does the referred have a special educational needs, disability (SEND), an EHC plan or restricted communication?  </w:t>
            </w:r>
            <w:r>
              <w:rPr>
                <w:rFonts w:ascii="Arial" w:hAnsi="Arial" w:cs="Arial"/>
                <w:b/>
                <w:color w:val="FF0000"/>
              </w:rPr>
              <w:t>YES / NO</w:t>
            </w:r>
            <w:r>
              <w:rPr>
                <w:rFonts w:ascii="Arial" w:hAnsi="Arial" w:cs="Arial"/>
                <w:b/>
              </w:rPr>
              <w:t xml:space="preserve">. </w:t>
            </w:r>
          </w:p>
          <w:p w14:paraId="34DF248F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(If yes, please provide details below):</w:t>
            </w:r>
          </w:p>
          <w:p w14:paraId="6F8A3F3D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</w:t>
            </w:r>
          </w:p>
          <w:p w14:paraId="25A8F754" w14:textId="77777777" w:rsidR="00D73AA5" w:rsidRDefault="00D73AA5">
            <w:pPr>
              <w:rPr>
                <w:rFonts w:ascii="Arial" w:hAnsi="Arial" w:cs="Arial"/>
              </w:rPr>
            </w:pPr>
          </w:p>
          <w:p w14:paraId="5E252835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</w:t>
            </w:r>
          </w:p>
          <w:p w14:paraId="52845929" w14:textId="77777777" w:rsidR="00D73AA5" w:rsidRDefault="00D73AA5">
            <w:pPr>
              <w:rPr>
                <w:rFonts w:ascii="Arial" w:hAnsi="Arial" w:cs="Arial"/>
              </w:rPr>
            </w:pPr>
          </w:p>
          <w:p w14:paraId="3A5D66EA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</w:t>
            </w:r>
          </w:p>
          <w:p w14:paraId="2C4203DD" w14:textId="77777777" w:rsidR="00D73AA5" w:rsidRDefault="00D73AA5">
            <w:pPr>
              <w:rPr>
                <w:rFonts w:ascii="Arial" w:hAnsi="Arial" w:cs="Arial"/>
              </w:rPr>
            </w:pPr>
          </w:p>
          <w:p w14:paraId="7B9AFB7D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</w:t>
            </w:r>
          </w:p>
          <w:p w14:paraId="03AEF22F" w14:textId="77777777" w:rsidR="00D73AA5" w:rsidRDefault="00D73AA5">
            <w:pPr>
              <w:rPr>
                <w:rFonts w:ascii="Arial" w:hAnsi="Arial" w:cs="Arial"/>
              </w:rPr>
            </w:pPr>
          </w:p>
          <w:p w14:paraId="698DADA5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</w:t>
            </w:r>
          </w:p>
        </w:tc>
      </w:tr>
    </w:tbl>
    <w:p w14:paraId="18651D26" w14:textId="77777777" w:rsidR="00D73AA5" w:rsidRDefault="00D73AA5" w:rsidP="00D73AA5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D73AA5" w14:paraId="505AB0D8" w14:textId="77777777" w:rsidTr="00D73AA5">
        <w:trPr>
          <w:trHeight w:val="2457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BFC37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lease detail any other relevant information you think we should be aware of including any special measures, allergies, religious observances, dietary requirements etc.:</w:t>
            </w:r>
          </w:p>
          <w:p w14:paraId="1EA7B9C7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238EBB12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.</w:t>
            </w:r>
          </w:p>
          <w:p w14:paraId="35AB68B9" w14:textId="77777777" w:rsidR="00D73AA5" w:rsidRDefault="00D73AA5">
            <w:pPr>
              <w:rPr>
                <w:rFonts w:ascii="Arial" w:hAnsi="Arial" w:cs="Arial"/>
              </w:rPr>
            </w:pPr>
          </w:p>
          <w:p w14:paraId="0BDD4A1E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..</w:t>
            </w:r>
          </w:p>
          <w:p w14:paraId="43710A42" w14:textId="77777777" w:rsidR="00D73AA5" w:rsidRDefault="00D73AA5">
            <w:pPr>
              <w:rPr>
                <w:rFonts w:ascii="Arial" w:hAnsi="Arial" w:cs="Arial"/>
              </w:rPr>
            </w:pPr>
          </w:p>
          <w:p w14:paraId="62A36A01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..</w:t>
            </w:r>
          </w:p>
          <w:p w14:paraId="32269503" w14:textId="77777777" w:rsidR="00D73AA5" w:rsidRDefault="00D73AA5">
            <w:pPr>
              <w:rPr>
                <w:rFonts w:ascii="Arial" w:hAnsi="Arial" w:cs="Arial"/>
                <w:b/>
              </w:rPr>
            </w:pPr>
          </w:p>
          <w:p w14:paraId="0D2F561B" w14:textId="77777777" w:rsidR="00D73AA5" w:rsidRDefault="00D73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..</w:t>
            </w:r>
          </w:p>
          <w:p w14:paraId="6C06FE42" w14:textId="77777777" w:rsidR="00D73AA5" w:rsidRDefault="00D73AA5">
            <w:pPr>
              <w:rPr>
                <w:rFonts w:ascii="Arial" w:hAnsi="Arial" w:cs="Arial"/>
              </w:rPr>
            </w:pPr>
          </w:p>
          <w:p w14:paraId="63550982" w14:textId="77777777" w:rsidR="00D73AA5" w:rsidRDefault="00D73AA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..</w:t>
            </w:r>
          </w:p>
        </w:tc>
      </w:tr>
    </w:tbl>
    <w:p w14:paraId="423F2888" w14:textId="77777777" w:rsidR="00D73AA5" w:rsidRDefault="00D73AA5" w:rsidP="00D73AA5"/>
    <w:p w14:paraId="0C02CFFD" w14:textId="648467C3" w:rsidR="00D73AA5" w:rsidRDefault="00D73AA5" w:rsidP="00D73AA5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Thank you. Please email completed form to: </w:t>
      </w:r>
      <w:hyperlink r:id="rId6" w:history="1">
        <w:r w:rsidR="0000177A" w:rsidRPr="006E56B0">
          <w:rPr>
            <w:rStyle w:val="Hyperlink"/>
            <w:rFonts w:ascii="Arial" w:hAnsi="Arial" w:cs="Arial"/>
            <w:b/>
            <w:sz w:val="20"/>
            <w:szCs w:val="20"/>
          </w:rPr>
          <w:t>admin@evosgs.com</w:t>
        </w:r>
      </w:hyperlink>
      <w:r>
        <w:rPr>
          <w:rFonts w:ascii="Arial" w:hAnsi="Arial" w:cs="Arial"/>
          <w:b/>
          <w:sz w:val="20"/>
          <w:szCs w:val="20"/>
        </w:rPr>
        <w:t xml:space="preserve"> or post to</w:t>
      </w:r>
      <w:r w:rsidR="0000177A">
        <w:rPr>
          <w:rFonts w:ascii="Arial" w:hAnsi="Arial" w:cs="Arial"/>
          <w:b/>
          <w:sz w:val="20"/>
          <w:szCs w:val="20"/>
        </w:rPr>
        <w:t xml:space="preserve"> Evolve Support and Guidance Service, 434 London Road, Grays, RM20 4BS</w:t>
      </w:r>
    </w:p>
    <w:p w14:paraId="62F1C392" w14:textId="77777777" w:rsidR="00FE75EE" w:rsidRDefault="00FE75EE"/>
    <w:sectPr w:rsidR="00FE75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I0MjWxMDAwMzRQ0lEKTi0uzszPAykwrgUAJZppRCwAAAA="/>
  </w:docVars>
  <w:rsids>
    <w:rsidRoot w:val="00D73AA5"/>
    <w:rsid w:val="0000177A"/>
    <w:rsid w:val="00274A66"/>
    <w:rsid w:val="00394E3B"/>
    <w:rsid w:val="00590C65"/>
    <w:rsid w:val="006B2337"/>
    <w:rsid w:val="0072103A"/>
    <w:rsid w:val="00CE735E"/>
    <w:rsid w:val="00D73AA5"/>
    <w:rsid w:val="00FE7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31302"/>
  <w15:chartTrackingRefBased/>
  <w15:docId w15:val="{A6A79467-27C6-47C6-9CE6-A17707335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AA5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73AA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73AA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017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9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admin@evosgs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25C21E-7E01-4858-84B3-17BE3700B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8</Words>
  <Characters>2879</Characters>
  <Application>Microsoft Office Word</Application>
  <DocSecurity>0</DocSecurity>
  <Lines>151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gbeya@outlook.com</dc:creator>
  <cp:keywords/>
  <dc:description/>
  <cp:lastModifiedBy>Lew Clarke</cp:lastModifiedBy>
  <cp:revision>2</cp:revision>
  <dcterms:created xsi:type="dcterms:W3CDTF">2021-11-22T09:00:00Z</dcterms:created>
  <dcterms:modified xsi:type="dcterms:W3CDTF">2021-11-22T09:00:00Z</dcterms:modified>
</cp:coreProperties>
</file>